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6751" w:rsidRPr="00842092" w:rsidRDefault="00416751" w:rsidP="00416751">
      <w:pPr>
        <w:jc w:val="center"/>
        <w:rPr>
          <w:b/>
          <w:color w:val="FFFFFF" w:themeColor="background1"/>
          <w:sz w:val="56"/>
        </w:rPr>
      </w:pPr>
      <w:r w:rsidRPr="00842092">
        <w:rPr>
          <w:noProof/>
          <w:color w:val="FFFFFF" w:themeColor="background1"/>
          <w:sz w:val="5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584F00C" wp14:editId="77F9D05A">
                <wp:simplePos x="0" y="0"/>
                <wp:positionH relativeFrom="column">
                  <wp:posOffset>-628650</wp:posOffset>
                </wp:positionH>
                <wp:positionV relativeFrom="paragraph">
                  <wp:posOffset>-990601</wp:posOffset>
                </wp:positionV>
                <wp:extent cx="6942455" cy="6867525"/>
                <wp:effectExtent l="0" t="0" r="0" b="9525"/>
                <wp:wrapNone/>
                <wp:docPr id="18" name="Rectangle: Top Corners Rounded 104">
                  <a:extLst xmlns:a="http://schemas.openxmlformats.org/drawingml/2006/main">
                    <a:ext uri="{FF2B5EF4-FFF2-40B4-BE49-F238E27FC236}">
                      <a16:creationId xmlns:a16="http://schemas.microsoft.com/office/drawing/2014/main" id="{F1B87F23-BD02-4DB3-947D-2F61C5B87FE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2455" cy="6867525"/>
                        </a:xfrm>
                        <a:prstGeom prst="round2SameRect">
                          <a:avLst>
                            <a:gd name="adj1" fmla="val 0"/>
                            <a:gd name="adj2" fmla="val 0"/>
                          </a:avLst>
                        </a:prstGeom>
                        <a:solidFill>
                          <a:srgbClr val="52CBBE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56ED6" id="Rectangle: Top Corners Rounded 104" o:spid="_x0000_s1026" style="position:absolute;margin-left:-49.5pt;margin-top:-78pt;width:546.65pt;height:540.7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942455,6867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" path="m,l6942455,r,l6942455,6867525r,l,6867525r,l,,,xe" fillcolor="#52cbbe" stroked="f" strokeweight="1pt">
                <v:stroke joinstyle="miter"/>
                <v:path arrowok="t" o:connecttype="custom" o:connectlocs="0,0;6942455,0;6942455,0;6942455,6867525;6942455,6867525;0,6867525;0,6867525;0,0;0,0" o:connectangles="0,0,0,0,0,0,0,0,0"/>
              </v:shape>
            </w:pict>
          </mc:Fallback>
        </mc:AlternateContent>
      </w:r>
      <w:r w:rsidRPr="00842092">
        <w:rPr>
          <w:b/>
          <w:color w:val="FFFFFF" w:themeColor="background1"/>
          <w:sz w:val="56"/>
        </w:rPr>
        <w:t>Addis Ababa Institute of Technology</w:t>
      </w:r>
    </w:p>
    <w:p w:rsidR="00416751" w:rsidRPr="00842092" w:rsidRDefault="00416751" w:rsidP="00416751">
      <w:pPr>
        <w:jc w:val="center"/>
        <w:rPr>
          <w:color w:val="FFFFFF" w:themeColor="background1"/>
          <w:sz w:val="56"/>
        </w:rPr>
      </w:pPr>
      <w:r w:rsidRPr="00842092">
        <w:rPr>
          <w:color w:val="FFFFFF" w:themeColor="background1"/>
          <w:sz w:val="56"/>
        </w:rPr>
        <w:t>Department of Information Technology and Scientific Computing</w:t>
      </w:r>
    </w:p>
    <w:p w:rsidR="00416751" w:rsidRDefault="00416751" w:rsidP="00416751">
      <w:pPr>
        <w:jc w:val="center"/>
        <w:rPr>
          <w:sz w:val="56"/>
        </w:rPr>
      </w:pPr>
      <w:r w:rsidRPr="00842092">
        <w:rPr>
          <w:noProof/>
          <w:sz w:val="56"/>
        </w:rPr>
        <w:drawing>
          <wp:anchor distT="0" distB="0" distL="114300" distR="114300" simplePos="0" relativeHeight="251661312" behindDoc="1" locked="0" layoutInCell="1" allowOverlap="1" wp14:anchorId="45BAFE49" wp14:editId="31BA1E72">
            <wp:simplePos x="0" y="0"/>
            <wp:positionH relativeFrom="column">
              <wp:posOffset>800100</wp:posOffset>
            </wp:positionH>
            <wp:positionV relativeFrom="paragraph">
              <wp:posOffset>29845</wp:posOffset>
            </wp:positionV>
            <wp:extent cx="4049395" cy="4076700"/>
            <wp:effectExtent l="19050" t="19050" r="27305" b="19050"/>
            <wp:wrapNone/>
            <wp:docPr id="2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.pn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49395" cy="4076700"/>
                    </a:xfrm>
                    <a:prstGeom prst="ellipse">
                      <a:avLst/>
                    </a:prstGeom>
                    <a:ln>
                      <a:solidFill>
                        <a:srgbClr val="59CCFF"/>
                      </a:solidFill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16751" w:rsidRPr="00062BCD" w:rsidRDefault="00416751" w:rsidP="00416751">
      <w:pPr>
        <w:rPr>
          <w:sz w:val="56"/>
        </w:rPr>
      </w:pPr>
    </w:p>
    <w:p w:rsidR="00416751" w:rsidRPr="00062BCD" w:rsidRDefault="00416751" w:rsidP="00416751">
      <w:pPr>
        <w:rPr>
          <w:sz w:val="56"/>
        </w:rPr>
      </w:pPr>
    </w:p>
    <w:p w:rsidR="00416751" w:rsidRPr="00062BCD" w:rsidRDefault="00416751" w:rsidP="00416751">
      <w:pPr>
        <w:rPr>
          <w:sz w:val="56"/>
        </w:rPr>
      </w:pPr>
      <w:r w:rsidRPr="00842092">
        <w:rPr>
          <w:noProof/>
          <w:sz w:val="56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C2ED2C8" wp14:editId="3B59148E">
                <wp:simplePos x="0" y="0"/>
                <wp:positionH relativeFrom="column">
                  <wp:posOffset>-624840</wp:posOffset>
                </wp:positionH>
                <wp:positionV relativeFrom="paragraph">
                  <wp:posOffset>356235</wp:posOffset>
                </wp:positionV>
                <wp:extent cx="6942455" cy="13550265"/>
                <wp:effectExtent l="0" t="0" r="0" b="0"/>
                <wp:wrapNone/>
                <wp:docPr id="19" name="Freeform: Shape 107">
                  <a:extLst xmlns:a="http://schemas.openxmlformats.org/drawingml/2006/main">
                    <a:ext uri="{FF2B5EF4-FFF2-40B4-BE49-F238E27FC236}">
                      <a16:creationId xmlns:a16="http://schemas.microsoft.com/office/drawing/2014/main" id="{48958204-CE05-4E79-AC55-C76FBB79E37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42455" cy="13550265"/>
                        </a:xfrm>
                        <a:custGeom>
                          <a:avLst/>
                          <a:gdLst>
                            <a:gd name="connsiteX0" fmla="*/ 0 w 1591582"/>
                            <a:gd name="connsiteY0" fmla="*/ 3031986 h 3031986"/>
                            <a:gd name="connsiteX1" fmla="*/ 357641 w 1591582"/>
                            <a:gd name="connsiteY1" fmla="*/ 3031986 h 3031986"/>
                            <a:gd name="connsiteX2" fmla="*/ 795791 w 1591582"/>
                            <a:gd name="connsiteY2" fmla="*/ 2593836 h 3031986"/>
                            <a:gd name="connsiteX3" fmla="*/ 1233941 w 1591582"/>
                            <a:gd name="connsiteY3" fmla="*/ 3031986 h 3031986"/>
                            <a:gd name="connsiteX4" fmla="*/ 1591582 w 1591582"/>
                            <a:gd name="connsiteY4" fmla="*/ 3031986 h 3031986"/>
                            <a:gd name="connsiteX5" fmla="*/ 1591582 w 1591582"/>
                            <a:gd name="connsiteY5" fmla="*/ 314242 h 3031986"/>
                            <a:gd name="connsiteX6" fmla="*/ 1277340 w 1591582"/>
                            <a:gd name="connsiteY6" fmla="*/ 0 h 3031986"/>
                            <a:gd name="connsiteX7" fmla="*/ 314242 w 1591582"/>
                            <a:gd name="connsiteY7" fmla="*/ 0 h 3031986"/>
                            <a:gd name="connsiteX8" fmla="*/ 0 w 1591582"/>
                            <a:gd name="connsiteY8" fmla="*/ 314242 h 30319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1591582" h="3031986">
                              <a:moveTo>
                                <a:pt x="0" y="3031986"/>
                              </a:moveTo>
                              <a:lnTo>
                                <a:pt x="357641" y="3031986"/>
                              </a:lnTo>
                              <a:cubicBezTo>
                                <a:pt x="357641" y="2790002"/>
                                <a:pt x="553807" y="2593836"/>
                                <a:pt x="795791" y="2593836"/>
                              </a:cubicBezTo>
                              <a:cubicBezTo>
                                <a:pt x="1037775" y="2593836"/>
                                <a:pt x="1233941" y="2790002"/>
                                <a:pt x="1233941" y="3031986"/>
                              </a:cubicBezTo>
                              <a:lnTo>
                                <a:pt x="1591582" y="3031986"/>
                              </a:lnTo>
                              <a:lnTo>
                                <a:pt x="1591582" y="314242"/>
                              </a:lnTo>
                              <a:cubicBezTo>
                                <a:pt x="1591582" y="140691"/>
                                <a:pt x="1450891" y="0"/>
                                <a:pt x="1277340" y="0"/>
                              </a:cubicBezTo>
                              <a:lnTo>
                                <a:pt x="314242" y="0"/>
                              </a:lnTo>
                              <a:cubicBezTo>
                                <a:pt x="140691" y="0"/>
                                <a:pt x="0" y="140691"/>
                                <a:pt x="0" y="31424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>
                          <a:outerShdw blurRad="127000" sx="1000" sy="1000" algn="ctr" rotWithShape="0">
                            <a:prstClr val="black">
                              <a:alpha val="82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A2F507B" id="Freeform: Shape 107" o:spid="_x0000_s1026" style="position:absolute;margin-left:-49.2pt;margin-top:28.05pt;width:546.65pt;height:1066.95pt;flip:y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91582,30319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" path="m,3031986r357641,c357641,2790002,553807,2593836,795791,2593836v241984,,438150,196166,438150,438150l1591582,3031986r,-2717744c1591582,140691,1450891,,1277340,l314242,c140691,,,140691,,314242l,3031986xe" fillcolor="#f2f2f2 [3052]" stroked="f" strokeweight="1pt">
                <v:stroke joinstyle="miter"/>
                <v:shadow on="t" type="perspective" color="black" opacity="53739f" offset="0,0" matrix="655f,,,655f"/>
                <v:path arrowok="t" o:connecttype="custom" o:connectlocs="0,13550265;1560024,13550265;3471228,11592126;5382431,13550265;6942455,13550265;6942455,1404381;5571736,0;1370719,0;0,1404381" o:connectangles="0,0,0,0,0,0,0,0,0"/>
              </v:shape>
            </w:pict>
          </mc:Fallback>
        </mc:AlternateContent>
      </w:r>
    </w:p>
    <w:p w:rsidR="00416751" w:rsidRPr="00062BCD" w:rsidRDefault="00416751" w:rsidP="00416751">
      <w:pPr>
        <w:rPr>
          <w:sz w:val="56"/>
        </w:rPr>
      </w:pPr>
    </w:p>
    <w:p w:rsidR="00416751" w:rsidRPr="00062BCD" w:rsidRDefault="00416751" w:rsidP="00416751">
      <w:pPr>
        <w:rPr>
          <w:sz w:val="56"/>
        </w:rPr>
      </w:pPr>
    </w:p>
    <w:p w:rsidR="00416751" w:rsidRPr="00EB0A8B" w:rsidRDefault="00416751" w:rsidP="00416751">
      <w:pPr>
        <w:jc w:val="center"/>
        <w:rPr>
          <w:color w:val="3B3838" w:themeColor="background2" w:themeShade="40"/>
          <w:sz w:val="56"/>
        </w:rPr>
      </w:pPr>
    </w:p>
    <w:p w:rsidR="00416751" w:rsidRPr="00EB0A8B" w:rsidRDefault="00416751" w:rsidP="00416751">
      <w:pPr>
        <w:rPr>
          <w:color w:val="3B3838" w:themeColor="background2" w:themeShade="40"/>
          <w:sz w:val="28"/>
        </w:rPr>
      </w:pPr>
      <w:r w:rsidRPr="00EB0A8B">
        <w:rPr>
          <w:color w:val="3B3838" w:themeColor="background2" w:themeShade="40"/>
          <w:sz w:val="28"/>
        </w:rPr>
        <w:t>Prepared by: Kaleb Besufikad</w:t>
      </w:r>
    </w:p>
    <w:p w:rsidR="00416751" w:rsidRPr="00EB0A8B" w:rsidRDefault="00416751" w:rsidP="00416751">
      <w:pPr>
        <w:rPr>
          <w:color w:val="3B3838" w:themeColor="background2" w:themeShade="40"/>
          <w:sz w:val="28"/>
        </w:rPr>
      </w:pPr>
      <w:r w:rsidRPr="00EB0A8B">
        <w:rPr>
          <w:color w:val="3B3838" w:themeColor="background2" w:themeShade="40"/>
          <w:sz w:val="28"/>
        </w:rPr>
        <w:t>ID: ATR/7065/11</w:t>
      </w:r>
    </w:p>
    <w:p w:rsidR="00416751" w:rsidRPr="00EB0A8B" w:rsidRDefault="00416751" w:rsidP="00416751">
      <w:pPr>
        <w:rPr>
          <w:color w:val="3B3838" w:themeColor="background2" w:themeShade="40"/>
          <w:sz w:val="28"/>
        </w:rPr>
      </w:pPr>
      <w:r w:rsidRPr="00EB0A8B">
        <w:rPr>
          <w:color w:val="3B3838" w:themeColor="background2" w:themeShade="40"/>
          <w:sz w:val="28"/>
        </w:rPr>
        <w:t>Section 1</w:t>
      </w:r>
    </w:p>
    <w:p w:rsidR="00416751" w:rsidRPr="00EB0A8B" w:rsidRDefault="00416751" w:rsidP="00416751">
      <w:pPr>
        <w:spacing w:before="240" w:after="1200"/>
        <w:rPr>
          <w:color w:val="3B3838" w:themeColor="background2" w:themeShade="40"/>
          <w:sz w:val="28"/>
          <w:szCs w:val="28"/>
        </w:rPr>
      </w:pPr>
      <w:r w:rsidRPr="00EB0A8B">
        <w:rPr>
          <w:color w:val="3B3838" w:themeColor="background2" w:themeShade="40"/>
          <w:sz w:val="28"/>
          <w:szCs w:val="28"/>
        </w:rPr>
        <w:t xml:space="preserve">Submitted To: Mr. </w:t>
      </w:r>
      <w:proofErr w:type="spellStart"/>
      <w:r w:rsidRPr="00EB0A8B">
        <w:rPr>
          <w:color w:val="3B3838" w:themeColor="background2" w:themeShade="40"/>
          <w:sz w:val="28"/>
          <w:szCs w:val="28"/>
        </w:rPr>
        <w:t>Fitsum</w:t>
      </w:r>
      <w:proofErr w:type="spellEnd"/>
      <w:r w:rsidRPr="00EB0A8B">
        <w:rPr>
          <w:color w:val="3B3838" w:themeColor="background2" w:themeShade="40"/>
          <w:sz w:val="28"/>
          <w:szCs w:val="28"/>
        </w:rPr>
        <w:t xml:space="preserve"> </w:t>
      </w:r>
      <w:proofErr w:type="spellStart"/>
      <w:r w:rsidRPr="00EB0A8B">
        <w:rPr>
          <w:color w:val="3B3838" w:themeColor="background2" w:themeShade="40"/>
          <w:sz w:val="28"/>
          <w:szCs w:val="28"/>
        </w:rPr>
        <w:t>Alemu</w:t>
      </w:r>
      <w:proofErr w:type="spellEnd"/>
      <w:r w:rsidRPr="00EB0A8B">
        <w:rPr>
          <w:color w:val="3B3838" w:themeColor="background2" w:themeShade="40"/>
          <w:sz w:val="28"/>
          <w:szCs w:val="28"/>
        </w:rPr>
        <w:t xml:space="preserve"> </w:t>
      </w:r>
    </w:p>
    <w:p w:rsidR="00416751" w:rsidRPr="00EB0A8B" w:rsidRDefault="00416751" w:rsidP="00416751">
      <w:pPr>
        <w:jc w:val="right"/>
        <w:rPr>
          <w:color w:val="3B3838" w:themeColor="background2" w:themeShade="40"/>
        </w:rPr>
      </w:pPr>
      <w:r>
        <w:rPr>
          <w:color w:val="3B3838" w:themeColor="background2" w:themeShade="40"/>
        </w:rPr>
        <w:fldChar w:fldCharType="begin"/>
      </w:r>
      <w:r>
        <w:rPr>
          <w:color w:val="3B3838" w:themeColor="background2" w:themeShade="40"/>
          <w:lang w:val="en-US"/>
        </w:rPr>
        <w:instrText xml:space="preserve"> DATE \@ "MMMM d, yyyy" </w:instrText>
      </w:r>
      <w:r>
        <w:rPr>
          <w:color w:val="3B3838" w:themeColor="background2" w:themeShade="40"/>
        </w:rPr>
        <w:fldChar w:fldCharType="separate"/>
      </w:r>
      <w:r>
        <w:rPr>
          <w:noProof/>
          <w:color w:val="3B3838" w:themeColor="background2" w:themeShade="40"/>
          <w:lang w:val="en-US"/>
        </w:rPr>
        <w:t>February 29, 2020</w:t>
      </w:r>
      <w:r>
        <w:rPr>
          <w:color w:val="3B3838" w:themeColor="background2" w:themeShade="40"/>
        </w:rPr>
        <w:fldChar w:fldCharType="end"/>
      </w:r>
    </w:p>
    <w:p w:rsidR="00416751" w:rsidRPr="00842092" w:rsidRDefault="00416751" w:rsidP="00416751">
      <w:pPr>
        <w:rPr>
          <w:color w:val="767171" w:themeColor="background2" w:themeShade="80"/>
          <w:sz w:val="48"/>
        </w:rPr>
      </w:pPr>
    </w:p>
    <w:p w:rsidR="00416751" w:rsidRDefault="00416751" w:rsidP="00416751">
      <w:pPr>
        <w:rPr>
          <w:sz w:val="48"/>
        </w:rPr>
      </w:pPr>
      <w:r>
        <w:rPr>
          <w:sz w:val="48"/>
        </w:rPr>
        <w:br w:type="page"/>
      </w:r>
    </w:p>
    <w:p w:rsidR="00416751" w:rsidRPr="00842092" w:rsidRDefault="00416751" w:rsidP="00416751">
      <w:pPr>
        <w:rPr>
          <w:rFonts w:ascii="Times New Roman" w:hAnsi="Times New Roman" w:cs="Times New Roman"/>
          <w:color w:val="52CBBE"/>
          <w:sz w:val="32"/>
          <w:szCs w:val="32"/>
        </w:rPr>
      </w:pPr>
    </w:p>
    <w:p w:rsidR="00416751" w:rsidRDefault="00416751" w:rsidP="00416751">
      <w:pP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</w:pPr>
      <w: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  <w:t>Questions:</w:t>
      </w:r>
    </w:p>
    <w:p w:rsidR="00416751" w:rsidRPr="009719E4" w:rsidRDefault="00416751" w:rsidP="00416751">
      <w:pPr>
        <w:numPr>
          <w:ilvl w:val="0"/>
          <w:numId w:val="1"/>
        </w:numP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</w:pPr>
      <w:r w:rsidRPr="009719E4">
        <w:rPr>
          <w:rFonts w:ascii="Times New Roman" w:hAnsi="Times New Roman" w:cs="Times New Roman"/>
          <w:color w:val="3B3838" w:themeColor="background2" w:themeShade="40"/>
          <w:sz w:val="32"/>
          <w:szCs w:val="32"/>
          <w:lang w:val="en-US"/>
        </w:rPr>
        <w:t>History of Internet [The evolution]</w:t>
      </w:r>
    </w:p>
    <w:p w:rsidR="00416751" w:rsidRPr="009719E4" w:rsidRDefault="00416751" w:rsidP="00416751">
      <w:pPr>
        <w:numPr>
          <w:ilvl w:val="0"/>
          <w:numId w:val="1"/>
        </w:numP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</w:pPr>
      <w:r w:rsidRPr="009719E4">
        <w:rPr>
          <w:rFonts w:ascii="Times New Roman" w:hAnsi="Times New Roman" w:cs="Times New Roman"/>
          <w:color w:val="3B3838" w:themeColor="background2" w:themeShade="40"/>
          <w:sz w:val="32"/>
          <w:szCs w:val="32"/>
          <w:lang w:val="en-US"/>
        </w:rPr>
        <w:t xml:space="preserve">View the 5 – 10 popular websites of your choice from web archive URL and put your observation and assessment </w:t>
      </w:r>
    </w:p>
    <w:p w:rsidR="00416751" w:rsidRPr="009719E4" w:rsidRDefault="00416751" w:rsidP="00416751">
      <w:pPr>
        <w:numPr>
          <w:ilvl w:val="1"/>
          <w:numId w:val="1"/>
        </w:numP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</w:pPr>
      <w:r w:rsidRPr="009719E4">
        <w:rPr>
          <w:rFonts w:ascii="Times New Roman" w:hAnsi="Times New Roman" w:cs="Times New Roman"/>
          <w:color w:val="3B3838" w:themeColor="background2" w:themeShade="40"/>
          <w:sz w:val="32"/>
          <w:szCs w:val="32"/>
          <w:lang w:val="en-US"/>
        </w:rPr>
        <w:t xml:space="preserve">Web Archive : </w:t>
      </w:r>
      <w:hyperlink r:id="rId7" w:history="1">
        <w:r w:rsidRPr="009719E4">
          <w:rPr>
            <w:rStyle w:val="Hyperlink"/>
            <w:rFonts w:ascii="Times New Roman" w:hAnsi="Times New Roman" w:cs="Times New Roman"/>
            <w:color w:val="011830" w:themeColor="hyperlink" w:themeShade="40"/>
            <w:sz w:val="32"/>
            <w:szCs w:val="32"/>
            <w:lang w:val="en-US"/>
          </w:rPr>
          <w:t>Link</w:t>
        </w:r>
      </w:hyperlink>
    </w:p>
    <w:p w:rsidR="00416751" w:rsidRPr="009719E4" w:rsidRDefault="00416751" w:rsidP="00416751">
      <w:pPr>
        <w:numPr>
          <w:ilvl w:val="0"/>
          <w:numId w:val="1"/>
        </w:numP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</w:pPr>
      <w:r w:rsidRPr="009719E4">
        <w:rPr>
          <w:rFonts w:ascii="Times New Roman" w:hAnsi="Times New Roman" w:cs="Times New Roman"/>
          <w:color w:val="3B3838" w:themeColor="background2" w:themeShade="40"/>
          <w:sz w:val="32"/>
          <w:szCs w:val="32"/>
          <w:lang w:val="en-US"/>
        </w:rPr>
        <w:t xml:space="preserve">List 5 website each on the 12 categories you learned </w:t>
      </w:r>
    </w:p>
    <w:p w:rsidR="00416751" w:rsidRPr="009719E4" w:rsidRDefault="00416751" w:rsidP="00416751">
      <w:pPr>
        <w:numPr>
          <w:ilvl w:val="1"/>
          <w:numId w:val="1"/>
        </w:numP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</w:pPr>
      <w:r w:rsidRPr="009719E4">
        <w:rPr>
          <w:rFonts w:ascii="Times New Roman" w:hAnsi="Times New Roman" w:cs="Times New Roman"/>
          <w:color w:val="3B3838" w:themeColor="background2" w:themeShade="40"/>
          <w:sz w:val="32"/>
          <w:szCs w:val="32"/>
          <w:lang w:val="en-US"/>
        </w:rPr>
        <w:t>Try to view their look in different years web archives</w:t>
      </w:r>
    </w:p>
    <w:p w:rsidR="00416751" w:rsidRPr="006439F0" w:rsidRDefault="00416751" w:rsidP="00416751">
      <w:pPr>
        <w:numPr>
          <w:ilvl w:val="0"/>
          <w:numId w:val="1"/>
        </w:numPr>
        <w:rPr>
          <w:rFonts w:ascii="Times New Roman" w:hAnsi="Times New Roman" w:cs="Times New Roman"/>
          <w:color w:val="3B3838" w:themeColor="background2" w:themeShade="40"/>
          <w:sz w:val="32"/>
          <w:szCs w:val="32"/>
        </w:rPr>
      </w:pPr>
      <w:r w:rsidRPr="009719E4">
        <w:rPr>
          <w:rFonts w:ascii="Times New Roman" w:hAnsi="Times New Roman" w:cs="Times New Roman"/>
          <w:color w:val="3B3838" w:themeColor="background2" w:themeShade="40"/>
          <w:sz w:val="32"/>
          <w:szCs w:val="32"/>
          <w:lang w:val="en-US"/>
        </w:rPr>
        <w:t>What are the guidelines for evaluating the value of a Web site? Try to evaluate 2-5 websites based on the guideline and put your judgment</w:t>
      </w:r>
    </w:p>
    <w:p w:rsidR="006537EF" w:rsidRDefault="00416751">
      <w:bookmarkStart w:id="0" w:name="_GoBack"/>
      <w:bookmarkEnd w:id="0"/>
    </w:p>
    <w:sectPr w:rsidR="006537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 Sans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50F56"/>
    <w:multiLevelType w:val="hybridMultilevel"/>
    <w:tmpl w:val="0D526C6A"/>
    <w:lvl w:ilvl="0" w:tplc="B538B1C8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Open Sans" w:hAnsi="Open Sans" w:hint="default"/>
      </w:rPr>
    </w:lvl>
    <w:lvl w:ilvl="1" w:tplc="B6406D98"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Open Sans" w:hAnsi="Open Sans" w:hint="default"/>
      </w:rPr>
    </w:lvl>
    <w:lvl w:ilvl="2" w:tplc="C8A4E7A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Open Sans" w:hAnsi="Open Sans" w:hint="default"/>
      </w:rPr>
    </w:lvl>
    <w:lvl w:ilvl="3" w:tplc="A072D57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Open Sans" w:hAnsi="Open Sans" w:hint="default"/>
      </w:rPr>
    </w:lvl>
    <w:lvl w:ilvl="4" w:tplc="043E10E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Open Sans" w:hAnsi="Open Sans" w:hint="default"/>
      </w:rPr>
    </w:lvl>
    <w:lvl w:ilvl="5" w:tplc="A8DEBCA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Open Sans" w:hAnsi="Open Sans" w:hint="default"/>
      </w:rPr>
    </w:lvl>
    <w:lvl w:ilvl="6" w:tplc="19089E22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Open Sans" w:hAnsi="Open Sans" w:hint="default"/>
      </w:rPr>
    </w:lvl>
    <w:lvl w:ilvl="7" w:tplc="16287F22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Open Sans" w:hAnsi="Open Sans" w:hint="default"/>
      </w:rPr>
    </w:lvl>
    <w:lvl w:ilvl="8" w:tplc="9F0E734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Open Sans" w:hAnsi="Open San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TIzMDA1MjA0NDNV0lEKTi0uzszPAykwrAUAolX5LSwAAAA="/>
  </w:docVars>
  <w:rsids>
    <w:rsidRoot w:val="00754D6E"/>
    <w:rsid w:val="00261CD9"/>
    <w:rsid w:val="00416751"/>
    <w:rsid w:val="00502BAA"/>
    <w:rsid w:val="00754D6E"/>
    <w:rsid w:val="00801EA6"/>
    <w:rsid w:val="008854DE"/>
    <w:rsid w:val="00C57CC9"/>
    <w:rsid w:val="00CB10EA"/>
    <w:rsid w:val="00CC0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C9CFA0-74CE-4960-9C28-242639D60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6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7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eb.archiv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5</Words>
  <Characters>604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Besufikad</dc:creator>
  <cp:keywords/>
  <dc:description/>
  <cp:lastModifiedBy>Caleb Besufikad</cp:lastModifiedBy>
  <cp:revision>2</cp:revision>
  <dcterms:created xsi:type="dcterms:W3CDTF">2020-02-29T09:36:00Z</dcterms:created>
  <dcterms:modified xsi:type="dcterms:W3CDTF">2020-02-29T09:36:00Z</dcterms:modified>
</cp:coreProperties>
</file>